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67D" w:rsidRDefault="0057767D" w:rsidP="00F653F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>
            <wp:extent cx="2828354" cy="948906"/>
            <wp:effectExtent l="19050" t="0" r="0" b="0"/>
            <wp:docPr id="1" name="Picture 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3FD" w:rsidRPr="00490945" w:rsidRDefault="00F653FD" w:rsidP="001F0305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 w:rsidR="001F0305">
        <w:rPr>
          <w:rFonts w:ascii="Arial" w:hAnsi="Arial" w:cs="Arial"/>
          <w:b/>
          <w:color w:val="000000"/>
          <w:sz w:val="24"/>
          <w:szCs w:val="24"/>
        </w:rPr>
        <w:t>Executive Authority</w:t>
      </w:r>
    </w:p>
    <w:p w:rsidR="00F653FD" w:rsidRPr="00490945" w:rsidRDefault="00F653FD" w:rsidP="00F653FD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93"/>
        <w:gridCol w:w="5686"/>
      </w:tblGrid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:rsidTr="001F0305">
        <w:tc>
          <w:tcPr>
            <w:tcW w:w="3193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686" w:type="dxa"/>
          </w:tcPr>
          <w:p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F653FD" w:rsidRDefault="00F653FD" w:rsidP="00F653FD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..................</w:t>
      </w:r>
      <w:r w:rsidR="00271CF5">
        <w:rPr>
          <w:rFonts w:ascii="Arial" w:hAnsi="Arial" w:cs="Arial"/>
          <w:b/>
          <w:color w:val="000000"/>
          <w:sz w:val="24"/>
          <w:szCs w:val="24"/>
        </w:rPr>
        <w:t>............</w:t>
      </w:r>
      <w:r w:rsidR="001F0305">
        <w:rPr>
          <w:rFonts w:ascii="Arial" w:hAnsi="Arial" w:cs="Arial"/>
          <w:b/>
          <w:color w:val="000000"/>
          <w:sz w:val="24"/>
          <w:szCs w:val="24"/>
        </w:rPr>
        <w:t>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</w:p>
    <w:p w:rsidR="00F653FD" w:rsidRDefault="004960BA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ame 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and designation of the </w:t>
      </w:r>
      <w:r w:rsidR="00F653FD">
        <w:rPr>
          <w:rFonts w:ascii="Arial" w:hAnsi="Arial" w:cs="Arial"/>
          <w:b/>
          <w:color w:val="000000"/>
          <w:sz w:val="24"/>
          <w:szCs w:val="24"/>
        </w:rPr>
        <w:t>official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providing information</w:t>
      </w: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Pr="00A667DA" w:rsidRDefault="00F653FD" w:rsidP="00F653FD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of the EA or the official 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                                   providing information</w:t>
      </w:r>
    </w:p>
    <w:p w:rsidR="001F0305" w:rsidRDefault="001F0305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  </w:t>
      </w:r>
    </w:p>
    <w:p w:rsidR="00F35D4C" w:rsidRDefault="00096C62"/>
    <w:sectPr w:rsidR="00F35D4C" w:rsidSect="00652F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6C62" w:rsidRDefault="00096C62" w:rsidP="003B6783">
      <w:pPr>
        <w:spacing w:after="0" w:line="240" w:lineRule="auto"/>
      </w:pPr>
      <w:r>
        <w:separator/>
      </w:r>
    </w:p>
  </w:endnote>
  <w:endnote w:type="continuationSeparator" w:id="0">
    <w:p w:rsidR="00096C62" w:rsidRDefault="00096C62" w:rsidP="003B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6C62" w:rsidRDefault="00096C62" w:rsidP="003B6783">
      <w:pPr>
        <w:spacing w:after="0" w:line="240" w:lineRule="auto"/>
      </w:pPr>
      <w:r>
        <w:separator/>
      </w:r>
    </w:p>
  </w:footnote>
  <w:footnote w:type="continuationSeparator" w:id="0">
    <w:p w:rsidR="00096C62" w:rsidRDefault="00096C62" w:rsidP="003B67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ewMLAwNDEzNjFX0lEKTi0uzszPAykwrgUA4F9oESwAAAA="/>
  </w:docVars>
  <w:rsids>
    <w:rsidRoot w:val="00F653FD"/>
    <w:rsid w:val="00096C62"/>
    <w:rsid w:val="001F0305"/>
    <w:rsid w:val="00271CF5"/>
    <w:rsid w:val="003B24E8"/>
    <w:rsid w:val="003B6783"/>
    <w:rsid w:val="003F2E01"/>
    <w:rsid w:val="004960BA"/>
    <w:rsid w:val="0057767D"/>
    <w:rsid w:val="005B7A24"/>
    <w:rsid w:val="00652F5D"/>
    <w:rsid w:val="0085372D"/>
    <w:rsid w:val="0099773C"/>
    <w:rsid w:val="00A60FDC"/>
    <w:rsid w:val="00A72D42"/>
    <w:rsid w:val="00B64491"/>
    <w:rsid w:val="00C527AE"/>
    <w:rsid w:val="00D442E7"/>
    <w:rsid w:val="00EA2465"/>
    <w:rsid w:val="00EB735E"/>
    <w:rsid w:val="00F46FE2"/>
    <w:rsid w:val="00F653FD"/>
    <w:rsid w:val="00FB2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92A20F-2F49-480D-ACBF-63D4C396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3FD"/>
    <w:pPr>
      <w:ind w:left="720"/>
      <w:contextualSpacing/>
    </w:pPr>
  </w:style>
  <w:style w:type="table" w:styleId="TableGrid">
    <w:name w:val="Table Grid"/>
    <w:basedOn w:val="TableNormal"/>
    <w:uiPriority w:val="59"/>
    <w:rsid w:val="00F65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76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67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7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67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67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8D04F-1DBC-4AF4-A168-2D662660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asurem</dc:creator>
  <cp:lastModifiedBy>Pleasure Matshego</cp:lastModifiedBy>
  <cp:revision>3</cp:revision>
  <dcterms:created xsi:type="dcterms:W3CDTF">2017-03-06T07:30:00Z</dcterms:created>
  <dcterms:modified xsi:type="dcterms:W3CDTF">2017-03-06T07:34:00Z</dcterms:modified>
</cp:coreProperties>
</file>